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Position</w:t>
      </w:r>
    </w:p>
    <w:bookmarkStart w:id="20" w:name="Xb8e104fe22816bfbaddc18355359605e7b3c829"/>
    <w:p>
      <w:pPr>
        <w:pStyle w:val="Heading1"/>
      </w:pPr>
      <w:r>
        <w:t xml:space="preserve">INTERNSHIP APPLICATION LETTER FOR POLICE OFFICER TRAINING PROGRAM</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br/>
      </w:r>
    </w:p>
    <w:p>
      <w:pPr>
        <w:pStyle w:val="BodyText"/>
      </w:pPr>
      <w:r>
        <w:t xml:space="preserve">Date: October 26, 2023</w:t>
      </w:r>
    </w:p>
    <w:p>
      <w:pPr>
        <w:pStyle w:val="BodyText"/>
      </w:pPr>
      <w:r>
        <w:t xml:space="preserve">Commanding Officer</w:t>
      </w:r>
      <w:r>
        <w:br/>
      </w:r>
      <w:r>
        <w:t xml:space="preserve">Dubai Police Department</w:t>
      </w:r>
      <w:r>
        <w:br/>
      </w:r>
      <w:r>
        <w:t xml:space="preserve">Sheikh Zayed Road,</w:t>
      </w:r>
      <w:r>
        <w:br/>
      </w:r>
      <w:r>
        <w:t xml:space="preserve">P.O. Box 15704, Dubai</w:t>
      </w:r>
      <w:r>
        <w:br/>
      </w:r>
      <w:r>
        <w:t xml:space="preserve">United Arab Emirates</w:t>
      </w:r>
    </w:p>
    <w:p>
      <w:pPr>
        <w:pStyle w:val="BodyText"/>
      </w:pPr>
      <w:r>
        <w:t xml:space="preserve">Dear Commanding Officer,</w:t>
      </w:r>
    </w:p>
    <w:p>
      <w:pPr>
        <w:pStyle w:val="BodyText"/>
      </w:pPr>
      <w:r>
        <w:t xml:space="preserve">I am writing to express my profound enthusiasm for the Police Officer Internship Program at the Dubai Police Department, as advertised on the official United Arab Emirates Dubai government portal. With unwavering commitment to public service and a deep admiration for Dubai's pioneering approach to law enforcement, I submit this application with the utmost respect for your department's legacy of excellence in maintaining safety across one of the world's most dynamic urban centers.</w:t>
      </w:r>
    </w:p>
    <w:p>
      <w:pPr>
        <w:pStyle w:val="BodyText"/>
      </w:pPr>
      <w:r>
        <w:t xml:space="preserve">Having researched extensively about the Dubai Police Department's vision—particularly its "Safety Through Innovation" initiative and its integration of advanced technology with community-oriented policing—I am convinced this internship represents an unparalleled opportunity to contribute meaningfully while learning from the world's most respected police force. The United Arab Emirates' unwavering commitment to creating a secure environment for citizens and visitors alike, coupled with Dubai's status as a global hub where 200 nationalities coexist peacefully, has inspired my career aspirations. I seek to immerse myself in this exceptional ecosystem where cultural sensitivity and cutting-edge public safety methodologies converge.</w:t>
      </w:r>
    </w:p>
    <w:p>
      <w:pPr>
        <w:pStyle w:val="BodyText"/>
      </w:pPr>
      <w:r>
        <w:t xml:space="preserve">My academic foundation includes a Bachelor of Science in Criminology from [University Name], where I graduated with honors (GPA: 3.8/4.0). My coursework specifically focused on Middle Eastern law enforcement practices, counter-terrorism strategies, and multicultural community engagement—subjects directly relevant to Dubai's operational environment. In my final year project, I conducted field research on the effectiveness of integrated policing models in multicultural cities, comparing approaches across Singapore and Dubai. This study reinforced my conviction that Dubai's approach to proactive policing—where officers are trained not only in tactical skills but also in cross-cultural communication—sets a global benchmark.</w:t>
      </w:r>
    </w:p>
    <w:p>
      <w:pPr>
        <w:pStyle w:val="BodyText"/>
      </w:pPr>
      <w:r>
        <w:t xml:space="preserve">Complementing my academic work, I have actively developed practical competencies through structured volunteer experiences. For the past two years, I served as a Community Safety Ambassador with [Local Organization], where I assisted neighborhood watch programs and facilitated cultural exchange workshops for immigrant communities. During this role, I successfully mediated 15+ conflict situations through empathetic communication—a skill directly transferable to Dubai's diverse environment. Additionally, I completed certified training in First Aid/CPR (American Red Cross), Crisis De-escalation Techniques (UAE-approved curriculum), and Digital Evidence Collection (Microsoft Certified). These qualifications align precisely with the Dubai Police Department's emphasis on holistic officer development.</w:t>
      </w:r>
    </w:p>
    <w:p>
      <w:pPr>
        <w:pStyle w:val="BodyText"/>
      </w:pPr>
      <w:r>
        <w:t xml:space="preserve">What particularly compels me to apply for this Internship Application Letter is Dubai Police's groundbreaking initiatives in technology-driven public safety. I have closely followed your department's implementation of AI-powered traffic management systems, drone surveillance protocols, and the innovative "Pulse" app connecting citizens with police services. As a tech-savvy individual proficient in Python and data analysis tools, I am eager to contribute to these digital transformation efforts under expert mentorship. My understanding of how technology can enhance community trust—evidenced by my university project analyzing social media's role in crime prevention—resonates deeply with Dubai Police's future-focused mission.</w:t>
      </w:r>
    </w:p>
    <w:p>
      <w:pPr>
        <w:pStyle w:val="BodyText"/>
      </w:pPr>
      <w:r>
        <w:t xml:space="preserve">My commitment to the values central to the United Arab Emirates Dubai ethos is non-negotiable. I have spent five months learning Arabic through intensive courses at [Institution], achieving B2 level proficiency, and completed cultural immersion training focused on Emirati customs and Islamic principles of justice. I understand that in Dubai, police officers are not merely enforcers but guardians of a society built on harmony—where respect for heritage coexists with visionary progress. This philosophy is why I am drawn to the Dubai Police Department's motto: "Service Beyond Expectation." I have personally experienced this commitment through my volunteer work at community centers serving expatriate populations, where the principle of "service" manifested in tangible support during emergencies.</w:t>
      </w:r>
    </w:p>
    <w:p>
      <w:pPr>
        <w:pStyle w:val="BodyText"/>
      </w:pPr>
      <w:r>
        <w:t xml:space="preserve">I am prepared to fully embrace the rigorous demands of this internship program. Having reviewed Dubai Police's comprehensive training curriculum, I am confident in my physical fitness (I maintain a consistent regimen including 5km runs and martial arts training) and psychological resilience. I have researched your department's standards for officer conduct—particularly the emphasis on integrity, compassion, and technological adaptability—and can attest that these align with my personal code of ethics developed through service to others. In my community work, I have consistently prioritized confidentiality in sensitive situations and maintained impartiality across diverse cultural contexts.</w:t>
      </w:r>
    </w:p>
    <w:p>
      <w:pPr>
        <w:pStyle w:val="BodyText"/>
      </w:pPr>
      <w:r>
        <w:t xml:space="preserve">The United Arab Emirates' vision for 2030—centered on sustainability, innovation, and human development—resonates powerfully with my professional identity. Dubai Police's leadership in achieving this vision through its "Safe City" initiatives represents the pinnacle of modern public service. I am not merely seeking an internship; I aspire to become part of a force that has transformed Dubai into one of the world's safest cities while preserving its cultural soul. This is why I am eager to contribute my energy, skills, and dedication during this critical training phase.</w:t>
      </w:r>
    </w:p>
    <w:p>
      <w:pPr>
        <w:pStyle w:val="BodyText"/>
      </w:pPr>
      <w:r>
        <w:t xml:space="preserve">Thank you for considering my application for the Police Officer Internship Program. I have attached all required documentation including academic transcripts, training certificates, and character references from community leaders who can attest to my commitment to service. I welcome the opportunity to discuss how my background in criminology, cultural sensitivity training, and technology orientation can support Dubai Police's mission during a personal interview at your convenience.</w:t>
      </w:r>
    </w:p>
    <w:p>
      <w:pPr>
        <w:pStyle w:val="BodyText"/>
      </w:pPr>
      <w:r>
        <w:t xml:space="preserve">With deepest respect for Dubai's legacy of excellence in public safety,</w:t>
      </w:r>
    </w:p>
    <w:p>
      <w:pPr>
        <w:pStyle w:val="BodyText"/>
      </w:pPr>
      <w:r>
        <w:t xml:space="preserve">Sincerely,</w:t>
      </w:r>
      <w:r>
        <w:br/>
      </w:r>
      <w:r>
        <w:br/>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 Position</dc:title>
  <dc:creator/>
  <dc:language>en</dc:language>
  <cp:keywords/>
  <dcterms:created xsi:type="dcterms:W3CDTF">2026-07-24T09:55:43Z</dcterms:created>
  <dcterms:modified xsi:type="dcterms:W3CDTF">2026-07-24T09:55:43Z</dcterms:modified>
</cp:coreProperties>
</file>

<file path=docProps/custom.xml><?xml version="1.0" encoding="utf-8"?>
<Properties xmlns="http://schemas.openxmlformats.org/officeDocument/2006/custom-properties" xmlns:vt="http://schemas.openxmlformats.org/officeDocument/2006/docPropsVTypes"/>
</file>